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B6B24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Email #1</w:t>
      </w:r>
    </w:p>
    <w:p w14:paraId="736A3465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4C68EB3F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Subject: The Real Estate Lifestyle</w:t>
      </w:r>
    </w:p>
    <w:p w14:paraId="7015A0BB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08C425C4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Now is the time to begin your journey in the real estate market.</w:t>
      </w:r>
    </w:p>
    <w:p w14:paraId="67E97F2E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03C103A5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While interest rates continue to rise and the market has slowed,</w:t>
      </w:r>
    </w:p>
    <w:p w14:paraId="1EB5950E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034313">
        <w:rPr>
          <w:rFonts w:ascii="Arial" w:hAnsi="Arial" w:cs="Arial"/>
          <w:sz w:val="24"/>
          <w:szCs w:val="24"/>
        </w:rPr>
        <w:t>now</w:t>
      </w:r>
      <w:proofErr w:type="gramEnd"/>
      <w:r w:rsidRPr="00034313">
        <w:rPr>
          <w:rFonts w:ascii="Arial" w:hAnsi="Arial" w:cs="Arial"/>
          <w:sz w:val="24"/>
          <w:szCs w:val="24"/>
        </w:rPr>
        <w:t xml:space="preserve"> is the time to start building real estate assets.</w:t>
      </w:r>
    </w:p>
    <w:p w14:paraId="3723F1D5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7901579C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 xml:space="preserve">Take advantage of the pause in the market </w:t>
      </w:r>
      <w:proofErr w:type="gramStart"/>
      <w:r w:rsidRPr="00034313">
        <w:rPr>
          <w:rFonts w:ascii="Arial" w:hAnsi="Arial" w:cs="Arial"/>
          <w:sz w:val="24"/>
          <w:szCs w:val="24"/>
        </w:rPr>
        <w:t>as a way to</w:t>
      </w:r>
      <w:proofErr w:type="gramEnd"/>
      <w:r w:rsidRPr="00034313">
        <w:rPr>
          <w:rFonts w:ascii="Arial" w:hAnsi="Arial" w:cs="Arial"/>
          <w:sz w:val="24"/>
          <w:szCs w:val="24"/>
        </w:rPr>
        <w:t xml:space="preserve"> position yourself,</w:t>
      </w:r>
    </w:p>
    <w:p w14:paraId="438AF6B4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034313">
        <w:rPr>
          <w:rFonts w:ascii="Arial" w:hAnsi="Arial" w:cs="Arial"/>
          <w:sz w:val="24"/>
          <w:szCs w:val="24"/>
        </w:rPr>
        <w:t>so</w:t>
      </w:r>
      <w:proofErr w:type="gramEnd"/>
      <w:r w:rsidRPr="00034313">
        <w:rPr>
          <w:rFonts w:ascii="Arial" w:hAnsi="Arial" w:cs="Arial"/>
          <w:sz w:val="24"/>
          <w:szCs w:val="24"/>
        </w:rPr>
        <w:t xml:space="preserve"> you do not miss the next wave of investing.</w:t>
      </w:r>
    </w:p>
    <w:p w14:paraId="45273B1F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0D13E50A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 xml:space="preserve">With over 45 years of experience, </w:t>
      </w:r>
    </w:p>
    <w:p w14:paraId="4F465CC4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034313">
        <w:rPr>
          <w:rFonts w:ascii="Arial" w:hAnsi="Arial" w:cs="Arial"/>
          <w:sz w:val="24"/>
          <w:szCs w:val="24"/>
        </w:rPr>
        <w:t>now</w:t>
      </w:r>
      <w:proofErr w:type="gramEnd"/>
      <w:r w:rsidRPr="00034313">
        <w:rPr>
          <w:rFonts w:ascii="Arial" w:hAnsi="Arial" w:cs="Arial"/>
          <w:sz w:val="24"/>
          <w:szCs w:val="24"/>
        </w:rPr>
        <w:t xml:space="preserve"> is one of few times market conditions are ripe for investing.</w:t>
      </w:r>
    </w:p>
    <w:p w14:paraId="5961A484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11F14994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 xml:space="preserve">Now is the time to take advantage of the market to position </w:t>
      </w:r>
      <w:proofErr w:type="gramStart"/>
      <w:r w:rsidRPr="00034313">
        <w:rPr>
          <w:rFonts w:ascii="Arial" w:hAnsi="Arial" w:cs="Arial"/>
          <w:sz w:val="24"/>
          <w:szCs w:val="24"/>
        </w:rPr>
        <w:t>yourself</w:t>
      </w:r>
      <w:proofErr w:type="gramEnd"/>
    </w:p>
    <w:p w14:paraId="70A05C46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for your kid's college,</w:t>
      </w:r>
    </w:p>
    <w:p w14:paraId="5300DB65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for family vacations,</w:t>
      </w:r>
    </w:p>
    <w:p w14:paraId="62ED962B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for your retirement.</w:t>
      </w:r>
    </w:p>
    <w:p w14:paraId="4FA6DFB7" w14:textId="77777777" w:rsidR="0003431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</w:p>
    <w:p w14:paraId="4FE13F21" w14:textId="77777777" w:rsidR="00115173" w:rsidRPr="00034313" w:rsidRDefault="00034313" w:rsidP="00034313">
      <w:pPr>
        <w:spacing w:after="0"/>
        <w:rPr>
          <w:rFonts w:ascii="Arial" w:hAnsi="Arial" w:cs="Arial"/>
          <w:sz w:val="24"/>
          <w:szCs w:val="24"/>
        </w:rPr>
      </w:pPr>
      <w:r w:rsidRPr="00034313">
        <w:rPr>
          <w:rFonts w:ascii="Arial" w:hAnsi="Arial" w:cs="Arial"/>
          <w:sz w:val="24"/>
          <w:szCs w:val="24"/>
        </w:rPr>
        <w:t>Real Estate Lifestyle can help meet your goals.</w:t>
      </w:r>
    </w:p>
    <w:sectPr w:rsidR="00115173" w:rsidRPr="00034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LEwtTA0MrcwMzZU0lEKTi0uzszPAykwrAUAcK4++iwAAAA="/>
  </w:docVars>
  <w:rsids>
    <w:rsidRoot w:val="00034313"/>
    <w:rsid w:val="00034313"/>
    <w:rsid w:val="00115173"/>
    <w:rsid w:val="009D5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EBE75"/>
  <w15:chartTrackingRefBased/>
  <w15:docId w15:val="{8665C902-8266-45D7-BAD2-FEC0505A6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Grote</dc:creator>
  <cp:keywords/>
  <dc:description/>
  <cp:lastModifiedBy>Tracy Grote</cp:lastModifiedBy>
  <cp:revision>1</cp:revision>
  <dcterms:created xsi:type="dcterms:W3CDTF">2023-08-22T16:20:00Z</dcterms:created>
  <dcterms:modified xsi:type="dcterms:W3CDTF">2023-08-22T16:22:00Z</dcterms:modified>
</cp:coreProperties>
</file>